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48C0" w14:textId="77777777" w:rsidR="00A526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108B30F" w14:textId="77777777" w:rsidR="00A526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5CA20F7" w14:textId="5B4ED124" w:rsidR="00A52665" w:rsidRPr="00274865" w:rsidRDefault="002F36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[DATE]</w:t>
      </w:r>
    </w:p>
    <w:p w14:paraId="365F6764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50E41FF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F067EE0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Contact Name</w:t>
      </w:r>
    </w:p>
    <w:p w14:paraId="073E0370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Address</w:t>
      </w:r>
    </w:p>
    <w:p w14:paraId="71168BAB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Address2</w:t>
      </w:r>
      <w:r w:rsidRPr="00274865">
        <w:rPr>
          <w:rFonts w:eastAsia="Arial"/>
          <w:lang w:val="en-US" w:eastAsia="en-US" w:bidi="en-US"/>
        </w:rPr>
        <w:tab/>
      </w:r>
    </w:p>
    <w:p w14:paraId="08F910DE" w14:textId="2FC7FCB0" w:rsidR="00A526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City</w:t>
      </w:r>
    </w:p>
    <w:p w14:paraId="2635ACFA" w14:textId="2F0D96C5" w:rsidR="006C6141" w:rsidRPr="00274865" w:rsidRDefault="006C614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State/Province</w:t>
      </w:r>
    </w:p>
    <w:p w14:paraId="5608BDEF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Zip/Postal Code</w:t>
      </w:r>
    </w:p>
    <w:p w14:paraId="286B56E3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8F10CDF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128788A7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749226A3" w14:textId="5FFF929C" w:rsidR="00A52665" w:rsidRPr="00274865" w:rsidRDefault="002F365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E235D0" w:rsidRPr="00274865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</w:t>
      </w:r>
      <w:r w:rsidR="00D26B0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Option to Extend Agreement </w:t>
      </w:r>
    </w:p>
    <w:p w14:paraId="25E12F5B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4AE27E84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6E1C5A3A" w14:textId="37EEDB35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>Dear [CONTACT],</w:t>
      </w:r>
    </w:p>
    <w:p w14:paraId="50BE5FD3" w14:textId="77777777" w:rsidR="00A52665" w:rsidRPr="00274865" w:rsidRDefault="00A5266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26F0C20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>Our contract for [TYPE OF SERVICES OR PRODUCT] provides an optional renewal for a term of [LENGTH OF TERM] by notice given [DAYS] prior to [DATE].</w:t>
      </w:r>
    </w:p>
    <w:p w14:paraId="693105BC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18B5DC89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>We have elected to renew the agreement through [DATE].</w:t>
      </w:r>
    </w:p>
    <w:p w14:paraId="13DA2214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325A167C" w14:textId="54E7D8DF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 xml:space="preserve">We appreciate your assistance with our business in the </w:t>
      </w:r>
      <w:r w:rsidR="00274865" w:rsidRPr="00274865">
        <w:rPr>
          <w:rFonts w:eastAsia="Arial"/>
          <w:color w:val="000000"/>
          <w:lang w:val="en-US" w:eastAsia="en-US" w:bidi="en-US"/>
        </w:rPr>
        <w:t>past and</w:t>
      </w:r>
      <w:r w:rsidRPr="00274865">
        <w:rPr>
          <w:rFonts w:eastAsia="Arial"/>
          <w:color w:val="000000"/>
          <w:lang w:val="en-US" w:eastAsia="en-US" w:bidi="en-US"/>
        </w:rPr>
        <w:t xml:space="preserve"> look forward to working together in the future.</w:t>
      </w:r>
    </w:p>
    <w:p w14:paraId="451D55E2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117499D8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3EA5AC" w14:textId="02F389F2" w:rsidR="00A52665" w:rsidRPr="00274865" w:rsidRDefault="002F36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E235D0" w:rsidRPr="00274865">
        <w:rPr>
          <w:rFonts w:eastAsia="Arial"/>
          <w:lang w:val="en-US" w:eastAsia="en-US" w:bidi="en-US"/>
        </w:rPr>
        <w:t>,</w:t>
      </w:r>
    </w:p>
    <w:p w14:paraId="1B6685C9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72742BE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8383AE1" w14:textId="34DE6846" w:rsidR="00A526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3531826" w14:textId="35D25806" w:rsidR="006C6141" w:rsidRDefault="006C614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187BF6F" w14:textId="77777777" w:rsidR="006C6141" w:rsidRPr="00274865" w:rsidRDefault="006C614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37AAFF" w14:textId="77777777" w:rsidR="00A52665" w:rsidRPr="002748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2A7C9A2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4865">
        <w:rPr>
          <w:rFonts w:eastAsia="Arial"/>
          <w:lang w:val="en-US" w:eastAsia="en-US" w:bidi="en-US"/>
        </w:rPr>
        <w:t>[YOUR NAME]</w:t>
      </w:r>
    </w:p>
    <w:p w14:paraId="59EF3340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>[YOUR TITLE]</w:t>
      </w:r>
    </w:p>
    <w:p w14:paraId="488E1190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>[YOUR PHONE NUMBER]</w:t>
      </w:r>
    </w:p>
    <w:p w14:paraId="0D44B00F" w14:textId="77777777" w:rsidR="00A52665" w:rsidRPr="00274865" w:rsidRDefault="00E23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74865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1F22F4C3" w14:textId="77777777" w:rsidR="00A526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B1490FE" w14:textId="77777777" w:rsidR="00A52665" w:rsidRDefault="00A526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A5266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F1C4C" w14:textId="77777777" w:rsidR="00E5679A" w:rsidRDefault="00E5679A">
      <w:r>
        <w:separator/>
      </w:r>
    </w:p>
  </w:endnote>
  <w:endnote w:type="continuationSeparator" w:id="0">
    <w:p w14:paraId="76EDAEC5" w14:textId="77777777" w:rsidR="00E5679A" w:rsidRDefault="00E56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A8982" w14:textId="77777777" w:rsidR="00A52665" w:rsidRDefault="00E235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B7A2395" w14:textId="77777777" w:rsidR="00A52665" w:rsidRDefault="00E235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77B3DF6C" w14:textId="77777777" w:rsidR="00A52665" w:rsidRDefault="00E235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A8F1956" w14:textId="77777777" w:rsidR="00A52665" w:rsidRDefault="00E87D6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235D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88AE5" w14:textId="77777777" w:rsidR="00E5679A" w:rsidRDefault="00E5679A">
      <w:r>
        <w:separator/>
      </w:r>
    </w:p>
  </w:footnote>
  <w:footnote w:type="continuationSeparator" w:id="0">
    <w:p w14:paraId="2DD9FC7D" w14:textId="77777777" w:rsidR="00E5679A" w:rsidRDefault="00E56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794D0" w14:textId="77777777" w:rsidR="00A52665" w:rsidRDefault="00A5266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bSwNDA2MwTyTJR0lIJTi4sz8/NACkxqAZex3GwsAAAA"/>
    <w:docVar w:name="Description" w:val="This particular legal document or agreement of assignment is used to accept the option of extension of agreement. See other legal documents that you may be interested in at https://www.templateguru.co.za/templates/legal/"/>
    <w:docVar w:name="Excerpt" w:val="ACCEPT OPTION OF EXTENSION OF AGREEMENT_x000a_Dear [CONTACT NAME],_x000a_Our contract for [TYPE OF SERVICES OR PRODUCT] provides an optional renewal for a term_x000a_of [LENGTH OF TERM] by notice given [DAYS] prior to [DATE]._x000a_We have elected to renew the agreement through [DATE]._x000a_We appreciate your assistance with our business in the past and look forward to working together_x000a_in the future."/>
    <w:docVar w:name="Source" w:val="http://www.alexcham.org"/>
    <w:docVar w:name="Tags" w:val="other, agreements, confidentiality, entrepreneur, legal documents, entrepreneurship, assignment, checklist, notice legal, installment, secured action, collection, extension, option of extension of agreement template ,"/>
  </w:docVars>
  <w:rsids>
    <w:rsidRoot w:val="00A52665"/>
    <w:rsid w:val="001035BB"/>
    <w:rsid w:val="00274865"/>
    <w:rsid w:val="002F365E"/>
    <w:rsid w:val="003F487B"/>
    <w:rsid w:val="00403C8E"/>
    <w:rsid w:val="004B45FA"/>
    <w:rsid w:val="006C6141"/>
    <w:rsid w:val="008E6E77"/>
    <w:rsid w:val="00A52665"/>
    <w:rsid w:val="00C142FA"/>
    <w:rsid w:val="00D26B02"/>
    <w:rsid w:val="00E235D0"/>
    <w:rsid w:val="00E5679A"/>
    <w:rsid w:val="00E8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377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0</Words>
  <Characters>441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6T09:56:00Z</dcterms:created>
  <dcterms:modified xsi:type="dcterms:W3CDTF">2019-10-21T19:13:00Z</dcterms:modified>
  <cp:category/>
</cp:coreProperties>
</file>